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C9A6CA" w14:textId="77777777" w:rsidR="007D2E52" w:rsidRDefault="00B945F8">
      <w:pPr>
        <w:pStyle w:val="Title"/>
      </w:pPr>
      <w:r>
        <w:t>Madagascar</w:t>
      </w:r>
    </w:p>
    <w:p w14:paraId="78108C3D" w14:textId="77777777" w:rsidR="007D2E52" w:rsidRDefault="00B945F8">
      <w:pPr>
        <w:pStyle w:val="Heading2"/>
      </w:pPr>
      <w:bookmarkStart w:id="0" w:name="conflict-history"/>
      <w:r>
        <w:t>Conflict history</w:t>
      </w:r>
    </w:p>
    <w:p w14:paraId="2DE0FFD7" w14:textId="77777777" w:rsidR="007D2E52" w:rsidRDefault="00B945F8">
      <w:pPr>
        <w:pStyle w:val="FirstParagraph"/>
      </w:pPr>
      <w:r>
        <w:t>The data set shows the conflict history of the country each year.</w:t>
      </w:r>
    </w:p>
    <w:p w14:paraId="2BC3A25D" w14:textId="77777777" w:rsidR="007D2E52" w:rsidRDefault="00B945F8">
      <w:pPr>
        <w:pStyle w:val="SourceCode"/>
      </w:pPr>
      <w:r>
        <w:rPr>
          <w:rStyle w:val="VerbatimChar"/>
        </w:rPr>
        <w:t>## # A tibble: 2 x 7</w:t>
      </w:r>
      <w:r>
        <w:br/>
      </w:r>
      <w:r>
        <w:rPr>
          <w:rStyle w:val="VerbatimChar"/>
        </w:rPr>
        <w:t>##   country   date incompatibility type_of_conflict  intensity_level side_a side_b</w:t>
      </w:r>
      <w:r>
        <w:br/>
      </w:r>
      <w:r>
        <w:rPr>
          <w:rStyle w:val="VerbatimChar"/>
        </w:rPr>
        <w:t xml:space="preserve">##   &lt;chr&gt;    &lt;dbl&gt; &lt;chr&gt;           &lt;chr&gt;             &lt;chr&gt;           &lt;chr&gt;  &lt;chr&gt; </w:t>
      </w:r>
      <w:r>
        <w:br/>
      </w:r>
      <w:r>
        <w:rPr>
          <w:rStyle w:val="VerbatimChar"/>
        </w:rPr>
        <w:t xml:space="preserve">## 1 Madagas~  1947 territory       extrasystemic ar~ war             Gover~ MDRM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Madagas~  1971 government      internal armed c~ minor           Gover~ Monima</w:t>
      </w:r>
      <w:bookmarkEnd w:id="0"/>
    </w:p>
    <w:sectPr w:rsidR="007D2E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760BB" w14:textId="77777777" w:rsidR="00B945F8" w:rsidRDefault="00B945F8">
      <w:pPr>
        <w:spacing w:after="0"/>
      </w:pPr>
      <w:r>
        <w:separator/>
      </w:r>
    </w:p>
  </w:endnote>
  <w:endnote w:type="continuationSeparator" w:id="0">
    <w:p w14:paraId="4D7807DC" w14:textId="77777777" w:rsidR="00B945F8" w:rsidRDefault="00B945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0FAB8E" w14:textId="77777777" w:rsidR="00B945F8" w:rsidRDefault="00B945F8">
      <w:r>
        <w:separator/>
      </w:r>
    </w:p>
  </w:footnote>
  <w:footnote w:type="continuationSeparator" w:id="0">
    <w:p w14:paraId="4073339D" w14:textId="77777777" w:rsidR="00B945F8" w:rsidRDefault="00B945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18847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D2E52"/>
    <w:rsid w:val="008D6863"/>
    <w:rsid w:val="00B86B75"/>
    <w:rsid w:val="00B87443"/>
    <w:rsid w:val="00B945F8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E8F74"/>
  <w15:docId w15:val="{72CCAA57-18EE-4FD5-867D-95B907A6D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agascar</dc:title>
  <dc:creator>Adrien Ratsimbaharison</dc:creator>
  <cp:keywords/>
  <cp:lastModifiedBy>Adrien Ratsimbaharison</cp:lastModifiedBy>
  <cp:revision>2</cp:revision>
  <dcterms:created xsi:type="dcterms:W3CDTF">2021-03-21T18:02:00Z</dcterms:created>
  <dcterms:modified xsi:type="dcterms:W3CDTF">2021-03-21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